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Univariate moderator tes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gnificance tests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Overall effect siz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derat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k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Overall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Demographic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gnitiv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Job-related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R</w:t>
            </w:r>
            {\super 
            <w:r>
              <w:rPr>
                <w:rFonts w:ascii="Calibri" w:hAnsi="Calibri"/>
                <w:sz w:val="20"/>
              </w:rPr>
              <w:t xml:space="preserve">2</w:t>
            </w:r>
            }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</w:t>
            </w:r>
            {\super 
            <w:r>
              <w:rPr>
                <w:rFonts w:ascii="Calibri" w:hAnsi="Calibri"/>
                <w:sz w:val="20"/>
              </w:rPr>
              <w:t xml:space="preserve">2</w:t>
            </w:r>
            }
            <w:r>
              <w:rPr>
                <w:rFonts w:ascii="Calibri" w:hAnsi="Calibri"/>
                <w:sz w:val="20"/>
              </w:rPr>
              <w:t xml:space="preserve"> &lt; 5%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mplexity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% [0.00%, 0.36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terdependenc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% [0.66%, 2.28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Longevity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9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% [0.00%, 0.75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iversity measur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% [0.00%, 0.76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erformance rate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2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% [0.00%, 0.09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esig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% [0.00%, 1.06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rticle focus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†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% [0.49%, 1.84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erformance criteri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% [0.00%, 4.36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03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Year of data collecti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†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% [0.00%, 0.63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llectivis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% [0.04%, 0.99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ower distanc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% [0.23%, 2.16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untry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1% [1.51%, 6.89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392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MT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†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% [0.01%, 0.96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udent sampl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% [0.00%, 0.39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dustry secto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9% [1.26%, 5.90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257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eam function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6% [2.56%, 5.13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755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Objective rater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2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% [0.00%, 0.07%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.001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amp;dagger; 0.1, * 0.05, ** 0.01, *** 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9T00:22:20Z</dcterms:created>
  <dcterms:modified xsi:type="dcterms:W3CDTF">2024-04-19T00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